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527FF" w:rsidR="00660876" w:rsidP="00660876" w:rsidRDefault="00660876" w14:paraId="0C7E214A" w14:textId="77777777"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0"/>
        </w:rPr>
      </w:pPr>
    </w:p>
    <w:p w:rsidRPr="004527FF" w:rsidR="00660876" w:rsidP="00660876" w:rsidRDefault="00660876" w14:paraId="5DCFC329" w14:textId="77777777"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0"/>
        </w:rPr>
      </w:pPr>
    </w:p>
    <w:p w:rsidRPr="004527FF" w:rsidR="00660876" w:rsidP="00660876" w:rsidRDefault="00660876" w14:paraId="067EED57" w14:textId="77777777"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0"/>
        </w:rPr>
      </w:pPr>
    </w:p>
    <w:p w:rsidRPr="004527FF" w:rsidR="00660876" w:rsidP="00660876" w:rsidRDefault="00660876" w14:paraId="4E63D63B" w14:textId="77777777"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0"/>
        </w:rPr>
      </w:pPr>
    </w:p>
    <w:p w:rsidRPr="004527FF" w:rsidR="00660876" w:rsidP="00660876" w:rsidRDefault="00660876" w14:paraId="671E750A" w14:textId="77777777"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0"/>
        </w:rPr>
      </w:pPr>
    </w:p>
    <w:p w:rsidRPr="004527FF" w:rsidR="00660876" w:rsidP="00660876" w:rsidRDefault="00660876" w14:paraId="167CF825" w14:textId="77777777">
      <w:pPr>
        <w:widowControl w:val="0"/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0"/>
        </w:rPr>
      </w:pPr>
    </w:p>
    <w:p w:rsidRPr="0063438F" w:rsidR="00660876" w:rsidP="00660876" w:rsidRDefault="00660876" w14:paraId="5348726A" w14:textId="77777777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63438F">
        <w:rPr>
          <w:rFonts w:ascii="Times New Roman" w:hAnsi="Times New Roman"/>
          <w:b/>
          <w:sz w:val="28"/>
          <w:szCs w:val="28"/>
        </w:rPr>
        <w:t xml:space="preserve">Development of CDC’s </w:t>
      </w:r>
      <w:r>
        <w:rPr>
          <w:rFonts w:ascii="Times New Roman" w:hAnsi="Times New Roman"/>
          <w:b/>
          <w:sz w:val="28"/>
          <w:szCs w:val="28"/>
        </w:rPr>
        <w:t>Let’s Stop HIV Together</w:t>
      </w:r>
      <w:r w:rsidRPr="0063438F">
        <w:rPr>
          <w:rFonts w:ascii="Times New Roman" w:hAnsi="Times New Roman"/>
          <w:b/>
          <w:sz w:val="28"/>
          <w:szCs w:val="28"/>
        </w:rPr>
        <w:t xml:space="preserve"> Social Marketing Campaign </w:t>
      </w:r>
      <w:r>
        <w:rPr>
          <w:rFonts w:ascii="Times New Roman" w:hAnsi="Times New Roman"/>
          <w:b/>
          <w:sz w:val="28"/>
          <w:szCs w:val="28"/>
        </w:rPr>
        <w:t>for</w:t>
      </w:r>
      <w:r w:rsidRPr="0063438F">
        <w:rPr>
          <w:rFonts w:ascii="Times New Roman" w:hAnsi="Times New Roman"/>
          <w:b/>
          <w:sz w:val="28"/>
          <w:szCs w:val="28"/>
        </w:rPr>
        <w:t xml:space="preserve"> Consumers</w:t>
      </w:r>
    </w:p>
    <w:p w:rsidRPr="0063438F" w:rsidR="00660876" w:rsidP="00660876" w:rsidRDefault="00660876" w14:paraId="1D5A3795" w14:textId="77777777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Pr="0063438F" w:rsidR="00660876" w:rsidP="00660876" w:rsidRDefault="00660876" w14:paraId="29131843" w14:textId="77777777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Pr="0063438F" w:rsidR="00660876" w:rsidP="00660876" w:rsidRDefault="00660876" w14:paraId="5C96809B" w14:textId="77777777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Pr="0063438F" w:rsidR="00660876" w:rsidP="00660876" w:rsidRDefault="00660876" w14:paraId="14D091FA" w14:textId="77777777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Pr="0063438F" w:rsidR="00660876" w:rsidP="00660876" w:rsidRDefault="00660876" w14:paraId="207CEB3B" w14:textId="1EFB0764">
      <w:pPr>
        <w:spacing w:after="120" w:line="240" w:lineRule="auto"/>
        <w:jc w:val="center"/>
        <w:rPr>
          <w:rFonts w:ascii="Times New Roman" w:hAnsi="Times New Roman"/>
          <w:bCs/>
          <w:sz w:val="24"/>
          <w:szCs w:val="24"/>
        </w:rPr>
      </w:pPr>
      <w:r w:rsidRPr="00C5439B">
        <w:rPr>
          <w:rFonts w:ascii="Times New Roman" w:hAnsi="Times New Roman"/>
          <w:b/>
          <w:sz w:val="28"/>
          <w:szCs w:val="28"/>
        </w:rPr>
        <w:t xml:space="preserve">Attachment </w:t>
      </w:r>
      <w:r w:rsidR="001054F8">
        <w:rPr>
          <w:rFonts w:ascii="Times New Roman" w:hAnsi="Times New Roman"/>
          <w:b/>
          <w:sz w:val="28"/>
          <w:szCs w:val="28"/>
        </w:rPr>
        <w:t>7</w:t>
      </w:r>
      <w:r w:rsidRPr="00C5439B">
        <w:rPr>
          <w:rFonts w:ascii="Times New Roman" w:hAnsi="Times New Roman"/>
          <w:b/>
          <w:sz w:val="28"/>
          <w:szCs w:val="28"/>
        </w:rPr>
        <w:t xml:space="preserve">: </w:t>
      </w:r>
      <w:r>
        <w:rPr>
          <w:rFonts w:ascii="Times New Roman" w:hAnsi="Times New Roman"/>
          <w:b/>
          <w:sz w:val="28"/>
          <w:szCs w:val="28"/>
        </w:rPr>
        <w:t>Concepts</w:t>
      </w:r>
    </w:p>
    <w:p w:rsidR="00660876" w:rsidP="00660876" w:rsidRDefault="00660876" w14:paraId="7358EDE1" w14:textId="77777777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Pr="0063438F" w:rsidR="00660876" w:rsidP="00660876" w:rsidRDefault="00660876" w14:paraId="35AABA77" w14:textId="748E136E">
      <w:pPr>
        <w:jc w:val="center"/>
        <w:rPr>
          <w:rFonts w:ascii="Times New Roman" w:hAnsi="Times New Roman"/>
          <w:bCs/>
          <w:sz w:val="24"/>
          <w:szCs w:val="24"/>
        </w:rPr>
      </w:pPr>
      <w:r w:rsidRPr="00C5439B">
        <w:rPr>
          <w:rFonts w:ascii="Times New Roman" w:hAnsi="Times New Roman"/>
          <w:b/>
          <w:sz w:val="28"/>
          <w:szCs w:val="28"/>
        </w:rPr>
        <w:lastRenderedPageBreak/>
        <w:t>Attachment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054F8">
        <w:rPr>
          <w:rFonts w:ascii="Times New Roman" w:hAnsi="Times New Roman"/>
          <w:b/>
          <w:sz w:val="28"/>
          <w:szCs w:val="28"/>
        </w:rPr>
        <w:t>7</w:t>
      </w:r>
      <w:r w:rsidRPr="00C5439B">
        <w:rPr>
          <w:rFonts w:ascii="Times New Roman" w:hAnsi="Times New Roman"/>
          <w:b/>
          <w:sz w:val="28"/>
          <w:szCs w:val="28"/>
        </w:rPr>
        <w:t xml:space="preserve">: </w:t>
      </w:r>
      <w:r>
        <w:rPr>
          <w:rFonts w:ascii="Times New Roman" w:hAnsi="Times New Roman"/>
          <w:b/>
          <w:sz w:val="28"/>
          <w:szCs w:val="28"/>
        </w:rPr>
        <w:t>Concepts</w:t>
      </w:r>
    </w:p>
    <w:p w:rsidR="00CC4CB1" w:rsidRDefault="00D936F8" w14:paraId="0198E016" w14:textId="3D3C85C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01"/>
        <w:gridCol w:w="6549"/>
      </w:tblGrid>
      <w:tr w:rsidR="00660876" w:rsidTr="00660876" w14:paraId="3DEC78D3" w14:textId="77777777">
        <w:trPr>
          <w:tblHeader/>
        </w:trPr>
        <w:tc>
          <w:tcPr>
            <w:tcW w:w="2801" w:type="dxa"/>
            <w:shd w:val="clear" w:color="auto" w:fill="B4C6E7" w:themeFill="accent1" w:themeFillTint="66"/>
          </w:tcPr>
          <w:p w:rsidRPr="00A855C2" w:rsidR="00660876" w:rsidP="00660876" w:rsidRDefault="00660876" w14:paraId="60F1CB24" w14:textId="77777777">
            <w:pPr>
              <w:jc w:val="center"/>
              <w:rPr>
                <w:b/>
                <w:bCs/>
              </w:rPr>
            </w:pPr>
            <w:r w:rsidRPr="00A855C2">
              <w:rPr>
                <w:b/>
                <w:bCs/>
              </w:rPr>
              <w:t>Topic</w:t>
            </w:r>
          </w:p>
        </w:tc>
        <w:tc>
          <w:tcPr>
            <w:tcW w:w="6549" w:type="dxa"/>
            <w:shd w:val="clear" w:color="auto" w:fill="B4C6E7" w:themeFill="accent1" w:themeFillTint="66"/>
          </w:tcPr>
          <w:p w:rsidRPr="00A855C2" w:rsidR="00660876" w:rsidP="00660876" w:rsidRDefault="00660876" w14:paraId="370B0C87" w14:textId="77777777">
            <w:pPr>
              <w:jc w:val="center"/>
              <w:rPr>
                <w:b/>
                <w:bCs/>
              </w:rPr>
            </w:pPr>
            <w:r w:rsidRPr="00A855C2">
              <w:rPr>
                <w:b/>
                <w:bCs/>
              </w:rPr>
              <w:t>Asset</w:t>
            </w:r>
          </w:p>
        </w:tc>
      </w:tr>
      <w:tr w:rsidR="00660876" w:rsidTr="00660876" w14:paraId="43DB3582" w14:textId="77777777">
        <w:tc>
          <w:tcPr>
            <w:tcW w:w="2801" w:type="dxa"/>
          </w:tcPr>
          <w:p w:rsidR="00660876" w:rsidP="00660876" w:rsidRDefault="00660876" w14:paraId="33E41211" w14:textId="77777777">
            <w:pPr>
              <w:jc w:val="center"/>
            </w:pPr>
            <w:r>
              <w:t>HIV Stigma</w:t>
            </w:r>
          </w:p>
        </w:tc>
        <w:tc>
          <w:tcPr>
            <w:tcW w:w="6549" w:type="dxa"/>
          </w:tcPr>
          <w:p w:rsidR="00660876" w:rsidP="00660876" w:rsidRDefault="00660876" w14:paraId="4F95E0BB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B85800" wp14:editId="4F14C493">
                  <wp:extent cx="1860550" cy="10541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14530" t="28870" r="54167" b="39601"/>
                          <a:stretch/>
                        </pic:blipFill>
                        <pic:spPr bwMode="auto">
                          <a:xfrm>
                            <a:off x="0" y="0"/>
                            <a:ext cx="1860550" cy="105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07A33EB1" w14:textId="77777777">
        <w:tc>
          <w:tcPr>
            <w:tcW w:w="2801" w:type="dxa"/>
          </w:tcPr>
          <w:p w:rsidR="00660876" w:rsidP="00660876" w:rsidRDefault="00660876" w14:paraId="4BA09252" w14:textId="77777777">
            <w:pPr>
              <w:jc w:val="center"/>
            </w:pPr>
            <w:r>
              <w:t>HIV Treatment</w:t>
            </w:r>
          </w:p>
        </w:tc>
        <w:tc>
          <w:tcPr>
            <w:tcW w:w="6549" w:type="dxa"/>
          </w:tcPr>
          <w:p w:rsidR="00660876" w:rsidP="00660876" w:rsidRDefault="00660876" w14:paraId="6A1A2250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AC62DAA" wp14:editId="4FD2D309">
                  <wp:extent cx="1924050" cy="1130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54380" t="23741" r="18056" b="46059"/>
                          <a:stretch/>
                        </pic:blipFill>
                        <pic:spPr bwMode="auto">
                          <a:xfrm>
                            <a:off x="0" y="0"/>
                            <a:ext cx="1924050" cy="113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7BD04D6B" w14:textId="77777777">
        <w:tc>
          <w:tcPr>
            <w:tcW w:w="2801" w:type="dxa"/>
          </w:tcPr>
          <w:p w:rsidR="00660876" w:rsidP="00660876" w:rsidRDefault="00660876" w14:paraId="1CA8C7CC" w14:textId="77777777">
            <w:pPr>
              <w:jc w:val="center"/>
            </w:pPr>
            <w:r>
              <w:t>HIV Prevention</w:t>
            </w:r>
          </w:p>
        </w:tc>
        <w:tc>
          <w:tcPr>
            <w:tcW w:w="6549" w:type="dxa"/>
          </w:tcPr>
          <w:p w:rsidR="00660876" w:rsidP="00660876" w:rsidRDefault="00660876" w14:paraId="12059921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F6D8E8" wp14:editId="49EC37EA">
                  <wp:extent cx="2393950" cy="1206500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51709" t="52992" r="15385" b="16619"/>
                          <a:stretch/>
                        </pic:blipFill>
                        <pic:spPr bwMode="auto">
                          <a:xfrm>
                            <a:off x="0" y="0"/>
                            <a:ext cx="2393950" cy="1206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756E7B18" w14:textId="77777777">
        <w:tc>
          <w:tcPr>
            <w:tcW w:w="2801" w:type="dxa"/>
          </w:tcPr>
          <w:p w:rsidR="00660876" w:rsidP="00660876" w:rsidRDefault="00660876" w14:paraId="0136F830" w14:textId="77777777">
            <w:pPr>
              <w:jc w:val="center"/>
            </w:pPr>
            <w:r>
              <w:t>HIV Prevention/</w:t>
            </w:r>
            <w:proofErr w:type="spellStart"/>
            <w:r>
              <w:t>PrEP</w:t>
            </w:r>
            <w:proofErr w:type="spellEnd"/>
          </w:p>
        </w:tc>
        <w:tc>
          <w:tcPr>
            <w:tcW w:w="6549" w:type="dxa"/>
          </w:tcPr>
          <w:p w:rsidR="00660876" w:rsidP="00660876" w:rsidRDefault="00660876" w14:paraId="34DBF5B9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29DA9D" wp14:editId="0EB45AE8">
                  <wp:extent cx="1962150" cy="9715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14744" t="54131" r="53846" b="16809"/>
                          <a:stretch/>
                        </pic:blipFill>
                        <pic:spPr bwMode="auto">
                          <a:xfrm>
                            <a:off x="0" y="0"/>
                            <a:ext cx="1962150" cy="97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6FDBFA55" w14:textId="77777777">
        <w:tc>
          <w:tcPr>
            <w:tcW w:w="2801" w:type="dxa"/>
          </w:tcPr>
          <w:p w:rsidR="00660876" w:rsidP="00660876" w:rsidRDefault="00660876" w14:paraId="2A75389A" w14:textId="77777777">
            <w:pPr>
              <w:jc w:val="center"/>
            </w:pPr>
            <w:r>
              <w:t>HIV Stigma</w:t>
            </w:r>
          </w:p>
        </w:tc>
        <w:tc>
          <w:tcPr>
            <w:tcW w:w="6549" w:type="dxa"/>
          </w:tcPr>
          <w:p w:rsidR="00660876" w:rsidP="00660876" w:rsidRDefault="00660876" w14:paraId="6E0924F7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102DA7" wp14:editId="5FB4426C">
                  <wp:extent cx="1536700" cy="1295400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2778" t="26782" r="71367" b="34472"/>
                          <a:stretch/>
                        </pic:blipFill>
                        <pic:spPr bwMode="auto">
                          <a:xfrm>
                            <a:off x="0" y="0"/>
                            <a:ext cx="1536700" cy="1295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4F6C8B0C" w14:textId="77777777">
        <w:tc>
          <w:tcPr>
            <w:tcW w:w="2801" w:type="dxa"/>
          </w:tcPr>
          <w:p w:rsidR="00660876" w:rsidP="00660876" w:rsidRDefault="00660876" w14:paraId="651F9094" w14:textId="77777777">
            <w:pPr>
              <w:jc w:val="center"/>
            </w:pPr>
            <w:r>
              <w:t>HIV Stigma</w:t>
            </w:r>
          </w:p>
        </w:tc>
        <w:tc>
          <w:tcPr>
            <w:tcW w:w="6549" w:type="dxa"/>
          </w:tcPr>
          <w:p w:rsidR="00660876" w:rsidP="00660876" w:rsidRDefault="00660876" w14:paraId="06FA67CB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651283" wp14:editId="3D83E6EF">
                  <wp:extent cx="2254250" cy="12827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30555" t="29060" r="31518" b="32574"/>
                          <a:stretch/>
                        </pic:blipFill>
                        <pic:spPr bwMode="auto">
                          <a:xfrm>
                            <a:off x="0" y="0"/>
                            <a:ext cx="2254250" cy="1282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6C8AE8F1" w14:textId="77777777">
        <w:tc>
          <w:tcPr>
            <w:tcW w:w="2801" w:type="dxa"/>
          </w:tcPr>
          <w:p w:rsidR="00660876" w:rsidP="00660876" w:rsidRDefault="00660876" w14:paraId="121F1CF6" w14:textId="77777777">
            <w:pPr>
              <w:jc w:val="center"/>
            </w:pPr>
            <w:r>
              <w:lastRenderedPageBreak/>
              <w:t>HIV Prevention</w:t>
            </w:r>
          </w:p>
        </w:tc>
        <w:tc>
          <w:tcPr>
            <w:tcW w:w="6549" w:type="dxa"/>
          </w:tcPr>
          <w:p w:rsidR="00660876" w:rsidP="00660876" w:rsidRDefault="00660876" w14:paraId="4EA6B56D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83F3346" wp14:editId="7B9EACBD">
                  <wp:extent cx="1479550" cy="1276350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3419" t="44065" r="71688" b="17759"/>
                          <a:stretch/>
                        </pic:blipFill>
                        <pic:spPr bwMode="auto">
                          <a:xfrm>
                            <a:off x="0" y="0"/>
                            <a:ext cx="1479550" cy="1276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2341D941" w14:textId="77777777">
        <w:tc>
          <w:tcPr>
            <w:tcW w:w="2801" w:type="dxa"/>
          </w:tcPr>
          <w:p w:rsidR="00660876" w:rsidP="00660876" w:rsidRDefault="00660876" w14:paraId="2817574B" w14:textId="77777777">
            <w:pPr>
              <w:jc w:val="center"/>
            </w:pPr>
            <w:r>
              <w:t>HIV Prevention</w:t>
            </w:r>
          </w:p>
        </w:tc>
        <w:tc>
          <w:tcPr>
            <w:tcW w:w="6549" w:type="dxa"/>
          </w:tcPr>
          <w:p w:rsidR="00660876" w:rsidP="00660876" w:rsidRDefault="00660876" w14:paraId="227CA7E6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55C43A" wp14:editId="22559866">
                  <wp:extent cx="2343150" cy="12382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29381" t="44825" r="31197" b="18138"/>
                          <a:stretch/>
                        </pic:blipFill>
                        <pic:spPr bwMode="auto">
                          <a:xfrm>
                            <a:off x="0" y="0"/>
                            <a:ext cx="2343150" cy="1238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4C16227A" w14:textId="77777777">
        <w:tc>
          <w:tcPr>
            <w:tcW w:w="2801" w:type="dxa"/>
          </w:tcPr>
          <w:p w:rsidR="00660876" w:rsidP="00660876" w:rsidRDefault="00660876" w14:paraId="30385D05" w14:textId="77777777">
            <w:pPr>
              <w:jc w:val="center"/>
            </w:pPr>
            <w:r>
              <w:t>HIV Treatment</w:t>
            </w:r>
          </w:p>
        </w:tc>
        <w:tc>
          <w:tcPr>
            <w:tcW w:w="6549" w:type="dxa"/>
          </w:tcPr>
          <w:p w:rsidR="00660876" w:rsidP="00660876" w:rsidRDefault="00660876" w14:paraId="7D554A73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C444CA" wp14:editId="2C8FDB04">
                  <wp:extent cx="1530350" cy="13144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2778" t="30579" r="71474" b="30105"/>
                          <a:stretch/>
                        </pic:blipFill>
                        <pic:spPr bwMode="auto">
                          <a:xfrm>
                            <a:off x="0" y="0"/>
                            <a:ext cx="1530350" cy="1314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48121F8F" w14:textId="77777777">
        <w:tc>
          <w:tcPr>
            <w:tcW w:w="2801" w:type="dxa"/>
          </w:tcPr>
          <w:p w:rsidR="00660876" w:rsidP="00660876" w:rsidRDefault="00660876" w14:paraId="0835702D" w14:textId="77777777">
            <w:pPr>
              <w:jc w:val="center"/>
            </w:pPr>
            <w:r>
              <w:t>HIV Treatment</w:t>
            </w:r>
          </w:p>
        </w:tc>
        <w:tc>
          <w:tcPr>
            <w:tcW w:w="6549" w:type="dxa"/>
          </w:tcPr>
          <w:p w:rsidR="00660876" w:rsidP="00660876" w:rsidRDefault="00660876" w14:paraId="051D1743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D1F5EE" wp14:editId="02D47E43">
                  <wp:extent cx="1257300" cy="1289050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39102" t="30579" r="39744" b="30864"/>
                          <a:stretch/>
                        </pic:blipFill>
                        <pic:spPr bwMode="auto">
                          <a:xfrm>
                            <a:off x="0" y="0"/>
                            <a:ext cx="1257300" cy="1289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4B023201" w14:textId="77777777">
        <w:tc>
          <w:tcPr>
            <w:tcW w:w="2801" w:type="dxa"/>
          </w:tcPr>
          <w:p w:rsidR="00660876" w:rsidP="00660876" w:rsidRDefault="00660876" w14:paraId="7A518FF4" w14:textId="77777777">
            <w:pPr>
              <w:jc w:val="center"/>
            </w:pPr>
            <w:r>
              <w:t>HIV Testing/HIV Self-Testing</w:t>
            </w:r>
          </w:p>
        </w:tc>
        <w:tc>
          <w:tcPr>
            <w:tcW w:w="6549" w:type="dxa"/>
          </w:tcPr>
          <w:p w:rsidR="00660876" w:rsidP="00660876" w:rsidRDefault="00660876" w14:paraId="260C9022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CFC78CD" wp14:editId="6CB32D9C">
                  <wp:extent cx="1479550" cy="1270000"/>
                  <wp:effectExtent l="0" t="0" r="635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37393" t="33809" r="37714" b="28204"/>
                          <a:stretch/>
                        </pic:blipFill>
                        <pic:spPr bwMode="auto">
                          <a:xfrm>
                            <a:off x="0" y="0"/>
                            <a:ext cx="1479550" cy="127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0876" w:rsidTr="00660876" w14:paraId="22EE22C3" w14:textId="77777777">
        <w:tc>
          <w:tcPr>
            <w:tcW w:w="2801" w:type="dxa"/>
          </w:tcPr>
          <w:p w:rsidR="00660876" w:rsidP="00660876" w:rsidRDefault="00660876" w14:paraId="2E453F69" w14:textId="77777777">
            <w:pPr>
              <w:jc w:val="center"/>
            </w:pPr>
            <w:r>
              <w:t>HIV Testing/HIV Self-Testing</w:t>
            </w:r>
          </w:p>
        </w:tc>
        <w:tc>
          <w:tcPr>
            <w:tcW w:w="6549" w:type="dxa"/>
          </w:tcPr>
          <w:p w:rsidR="00660876" w:rsidP="00660876" w:rsidRDefault="00660876" w14:paraId="319E59F7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0E9A20C" wp14:editId="0DFA8140">
                  <wp:extent cx="1485900" cy="12573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3633" t="34187" r="71367" b="28206"/>
                          <a:stretch/>
                        </pic:blipFill>
                        <pic:spPr bwMode="auto">
                          <a:xfrm>
                            <a:off x="0" y="0"/>
                            <a:ext cx="1485900" cy="125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60876" w:rsidRDefault="00660876" w14:paraId="55E5837A" w14:textId="77777777"/>
    <w:sectPr w:rsidR="00660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1604E" w14:textId="77777777" w:rsidR="00A855C2" w:rsidRDefault="00A855C2" w:rsidP="00A855C2">
      <w:pPr>
        <w:spacing w:after="0" w:line="240" w:lineRule="auto"/>
      </w:pPr>
      <w:r>
        <w:separator/>
      </w:r>
    </w:p>
  </w:endnote>
  <w:endnote w:type="continuationSeparator" w:id="0">
    <w:p w14:paraId="3234C919" w14:textId="77777777" w:rsidR="00A855C2" w:rsidRDefault="00A855C2" w:rsidP="00A85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7972B" w14:textId="77777777" w:rsidR="00A855C2" w:rsidRDefault="00A855C2" w:rsidP="00A855C2">
      <w:pPr>
        <w:spacing w:after="0" w:line="240" w:lineRule="auto"/>
      </w:pPr>
      <w:r>
        <w:separator/>
      </w:r>
    </w:p>
  </w:footnote>
  <w:footnote w:type="continuationSeparator" w:id="0">
    <w:p w14:paraId="40AFAF0A" w14:textId="77777777" w:rsidR="00A855C2" w:rsidRDefault="00A855C2" w:rsidP="00A855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sDQyMjMyMTA0N7VQ0lEKTi0uzszPAykwrAUAItKh0SwAAAA="/>
  </w:docVars>
  <w:rsids>
    <w:rsidRoot w:val="000E16DB"/>
    <w:rsid w:val="000E16DB"/>
    <w:rsid w:val="001054F8"/>
    <w:rsid w:val="00660876"/>
    <w:rsid w:val="00A855C2"/>
    <w:rsid w:val="00D313DC"/>
    <w:rsid w:val="00D936F8"/>
    <w:rsid w:val="00EC12EF"/>
    <w:rsid w:val="00FB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E053236"/>
  <w15:chartTrackingRefBased/>
  <w15:docId w15:val="{90D9529E-0D7E-4397-80EC-1075087F1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054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054F8"/>
  </w:style>
  <w:style w:type="character" w:customStyle="1" w:styleId="eop">
    <w:name w:val="eop"/>
    <w:basedOn w:val="DefaultParagraphFont"/>
    <w:rsid w:val="001054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80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80B11AB954C44BB2ADB61C885D152" ma:contentTypeVersion="11" ma:contentTypeDescription="Create a new document." ma:contentTypeScope="" ma:versionID="9300b9a7ed1bda52dc554f3e2447215a">
  <xsd:schema xmlns:xsd="http://www.w3.org/2001/XMLSchema" xmlns:xs="http://www.w3.org/2001/XMLSchema" xmlns:p="http://schemas.microsoft.com/office/2006/metadata/properties" xmlns:ns3="86765d95-7958-4d60-b35d-769de0760221" xmlns:ns4="dde2d2aa-043b-4580-afc4-8c4886710735" targetNamespace="http://schemas.microsoft.com/office/2006/metadata/properties" ma:root="true" ma:fieldsID="f2eeded4265da87c211ca702b18af0bb" ns3:_="" ns4:_="">
    <xsd:import namespace="86765d95-7958-4d60-b35d-769de0760221"/>
    <xsd:import namespace="dde2d2aa-043b-4580-afc4-8c48867107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65d95-7958-4d60-b35d-769de0760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2d2aa-043b-4580-afc4-8c48867107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D39BE2-204E-49C2-A9B1-0DB339780B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389B3E-125F-47B3-90BD-84AEA0552616}">
  <ds:schemaRefs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2006/metadata/properties"/>
    <ds:schemaRef ds:uri="dde2d2aa-043b-4580-afc4-8c4886710735"/>
    <ds:schemaRef ds:uri="http://purl.org/dc/dcmitype/"/>
    <ds:schemaRef ds:uri="86765d95-7958-4d60-b35d-769de0760221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F06E13C-C3B8-444D-92B7-DC6D5BD7F8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65d95-7958-4d60-b35d-769de0760221"/>
    <ds:schemaRef ds:uri="dde2d2aa-043b-4580-afc4-8c48867107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</Words>
  <Characters>334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ard, Trang Nguyen (CDC/DDID/NCHHSTP/DHP)</dc:creator>
  <cp:keywords/>
  <dc:description/>
  <cp:lastModifiedBy>Ptomey, Natasha (CDC/DDID/NCHHSTP/DHP)</cp:lastModifiedBy>
  <cp:revision>2</cp:revision>
  <dcterms:created xsi:type="dcterms:W3CDTF">2022-07-18T19:28:00Z</dcterms:created>
  <dcterms:modified xsi:type="dcterms:W3CDTF">2022-07-1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02-18T14:01:06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710afb65-e1f2-470a-a79d-8b2eeaf2ffb7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B0280B11AB954C44BB2ADB61C885D152</vt:lpwstr>
  </property>
</Properties>
</file>